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C8352" w14:textId="291BCE1D" w:rsidR="001639E5" w:rsidRDefault="00DE4C14" w:rsidP="00DE4C14">
      <w:pPr>
        <w:jc w:val="center"/>
      </w:pPr>
      <w:r>
        <w:t>Individual Journal 2/27</w:t>
      </w:r>
    </w:p>
    <w:p w14:paraId="2ABEF57E" w14:textId="7ADCBD22" w:rsidR="00DE4C14" w:rsidRDefault="00DE4C14" w:rsidP="00DE4C14"/>
    <w:p w14:paraId="0150C3CE" w14:textId="689A07F2" w:rsidR="00DE4C14" w:rsidRDefault="00DE4C14" w:rsidP="00DE4C14">
      <w:r>
        <w:t>When I went through the codes with my fellow teammates there were a lot of redundancy</w:t>
      </w:r>
      <w:r w:rsidR="008E64D4">
        <w:t xml:space="preserve"> code or repetitive code</w:t>
      </w:r>
      <w:r>
        <w:t>.</w:t>
      </w:r>
      <w:r w:rsidR="008E64D4">
        <w:t xml:space="preserve"> </w:t>
      </w:r>
    </w:p>
    <w:p w14:paraId="782FC380" w14:textId="4E61ECFC" w:rsidR="00873D9E" w:rsidRDefault="00873D9E" w:rsidP="00DE4C14">
      <w:r>
        <w:rPr>
          <w:noProof/>
        </w:rPr>
        <w:drawing>
          <wp:inline distT="0" distB="0" distL="0" distR="0" wp14:anchorId="4035258F" wp14:editId="51EEB9FC">
            <wp:extent cx="4429125" cy="5400675"/>
            <wp:effectExtent l="0" t="0" r="9525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D63BA" w14:textId="4A24B5F8" w:rsidR="00873D9E" w:rsidRDefault="00873D9E" w:rsidP="00DE4C14">
      <w:r>
        <w:t>This code work but the problem is that it</w:t>
      </w:r>
      <w:r w:rsidR="007C099B">
        <w:t xml:space="preserve"> is repetitive and can </w:t>
      </w:r>
      <w:r w:rsidR="0048011B">
        <w:t>later</w:t>
      </w:r>
      <w:r w:rsidR="007C099B">
        <w:t xml:space="preserve"> cause a problem of confusion if others try to go through and read the code. A solution to this problem is </w:t>
      </w:r>
      <w:r w:rsidR="0096790A">
        <w:t xml:space="preserve">to use map. </w:t>
      </w:r>
      <w:r w:rsidR="000E30F6">
        <w:t xml:space="preserve">This way it </w:t>
      </w:r>
      <w:r w:rsidR="0048011B">
        <w:t>reduces</w:t>
      </w:r>
      <w:r w:rsidR="000E30F6">
        <w:t xml:space="preserve"> the code and </w:t>
      </w:r>
      <w:r w:rsidR="00096B77">
        <w:t xml:space="preserve">make it cleaner. This means that we </w:t>
      </w:r>
      <w:r w:rsidR="00432E5D">
        <w:t>must</w:t>
      </w:r>
      <w:r w:rsidR="00096B77">
        <w:t xml:space="preserve"> remove this code and rewrite a </w:t>
      </w:r>
      <w:r w:rsidR="0048011B">
        <w:t>new function</w:t>
      </w:r>
      <w:r w:rsidR="00096B77">
        <w:t xml:space="preserve"> that does It and recall </w:t>
      </w:r>
      <w:r w:rsidR="0048011B">
        <w:t xml:space="preserve">it. Currently it’s </w:t>
      </w:r>
      <w:r w:rsidR="00432E5D">
        <w:t>in progress.</w:t>
      </w:r>
      <w:r w:rsidR="0048011B">
        <w:t xml:space="preserve"> </w:t>
      </w:r>
    </w:p>
    <w:p w14:paraId="78479767" w14:textId="37195C35" w:rsidR="006C31FC" w:rsidRDefault="00C97D16" w:rsidP="00DE4C14">
      <w:r>
        <w:t xml:space="preserve">Other than </w:t>
      </w:r>
      <w:r w:rsidR="008A72F0">
        <w:t>that,</w:t>
      </w:r>
      <w:r>
        <w:t xml:space="preserve"> </w:t>
      </w:r>
      <w:r w:rsidR="008A72F0">
        <w:t xml:space="preserve">while looking through the codes there were CSS that can be re-used for other piece of codes. </w:t>
      </w:r>
      <w:r w:rsidR="00D3329D">
        <w:t xml:space="preserve">We can reduce less lines of code if we can re-use the CSS codes. But the problem is that it will change the </w:t>
      </w:r>
      <w:r w:rsidR="00340BDC">
        <w:t xml:space="preserve">style and position of the elements. This will be a </w:t>
      </w:r>
      <w:r w:rsidR="003C2D4A">
        <w:t>bigger issue</w:t>
      </w:r>
      <w:r w:rsidR="00340BDC">
        <w:t xml:space="preserve"> than we thought. My solutions </w:t>
      </w:r>
      <w:r w:rsidR="003C2D4A">
        <w:t>are</w:t>
      </w:r>
      <w:r w:rsidR="00340BDC">
        <w:t xml:space="preserve"> to leave it a lone for now. And then configure </w:t>
      </w:r>
      <w:r w:rsidR="00EF671F">
        <w:t xml:space="preserve">which code is </w:t>
      </w:r>
      <w:r w:rsidR="003C2D4A">
        <w:t>like</w:t>
      </w:r>
      <w:r w:rsidR="00EF671F">
        <w:t xml:space="preserve"> the CSS and link it together </w:t>
      </w:r>
      <w:r w:rsidR="003C2D4A">
        <w:t>later</w:t>
      </w:r>
      <w:r w:rsidR="00EF671F">
        <w:t xml:space="preserve">. </w:t>
      </w:r>
      <w:r w:rsidR="00EF671F">
        <w:lastRenderedPageBreak/>
        <w:t xml:space="preserve">This may cause a problem of </w:t>
      </w:r>
      <w:r w:rsidR="003C2D4A">
        <w:t>confusion,</w:t>
      </w:r>
      <w:r w:rsidR="00EF671F">
        <w:t xml:space="preserve"> but I think </w:t>
      </w:r>
      <w:r w:rsidR="003C2D4A">
        <w:t xml:space="preserve">this will be best case. I am still looking for a new solution. </w:t>
      </w:r>
    </w:p>
    <w:sectPr w:rsidR="006C31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NTO2MDQwNjY1MDJU0lEKTi0uzszPAykwrAUATOUp6iwAAAA="/>
  </w:docVars>
  <w:rsids>
    <w:rsidRoot w:val="001639E5"/>
    <w:rsid w:val="00096B77"/>
    <w:rsid w:val="000E30F6"/>
    <w:rsid w:val="001639E5"/>
    <w:rsid w:val="00340BDC"/>
    <w:rsid w:val="003C2D4A"/>
    <w:rsid w:val="00432E5D"/>
    <w:rsid w:val="0048011B"/>
    <w:rsid w:val="006C31FC"/>
    <w:rsid w:val="007C099B"/>
    <w:rsid w:val="00873D9E"/>
    <w:rsid w:val="008A72F0"/>
    <w:rsid w:val="008E64D4"/>
    <w:rsid w:val="0096790A"/>
    <w:rsid w:val="00C97D16"/>
    <w:rsid w:val="00D3329D"/>
    <w:rsid w:val="00DE4C14"/>
    <w:rsid w:val="00EF6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B49C4"/>
  <w15:chartTrackingRefBased/>
  <w15:docId w15:val="{95D3793D-0893-4BA0-86CA-6EBF1DAF3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4</Words>
  <Characters>881</Characters>
  <Application>Microsoft Office Word</Application>
  <DocSecurity>0</DocSecurity>
  <Lines>7</Lines>
  <Paragraphs>2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Tan</dc:creator>
  <cp:keywords/>
  <dc:description/>
  <cp:lastModifiedBy>Tran, Tan</cp:lastModifiedBy>
  <cp:revision>2</cp:revision>
  <dcterms:created xsi:type="dcterms:W3CDTF">2022-02-27T17:37:00Z</dcterms:created>
  <dcterms:modified xsi:type="dcterms:W3CDTF">2022-02-27T17:37:00Z</dcterms:modified>
</cp:coreProperties>
</file>